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06004" w:rsidP="6313B4FF" w:rsidRDefault="46B37C6A" w14:paraId="694C14F8" w14:textId="6410914F">
      <w:pPr>
        <w:pStyle w:val="Heading1"/>
        <w:suppressAutoHyphens/>
        <w:spacing w:after="0" w:line="240" w:lineRule="auto"/>
        <w:contextualSpacing/>
      </w:pPr>
      <w:r w:rsidR="00043E9B">
        <w:rPr/>
        <w:t xml:space="preserve">IT 230 </w:t>
      </w:r>
      <w:r w:rsidR="007F5253">
        <w:rPr/>
        <w:t>Coding Activity</w:t>
      </w:r>
      <w:r w:rsidR="00C06004">
        <w:rPr/>
        <w:t xml:space="preserve"> Submission Template</w:t>
      </w:r>
    </w:p>
    <w:p w:rsidR="00C06004" w:rsidP="6313B4FF" w:rsidRDefault="46B37C6A" w14:paraId="229580D3" w14:textId="2AEAF6FB">
      <w:pPr>
        <w:pStyle w:val="Heading1"/>
        <w:suppressAutoHyphens/>
        <w:spacing w:after="0" w:line="240" w:lineRule="auto"/>
        <w:contextualSpacing/>
      </w:pPr>
      <w:r w:rsidR="46B37C6A">
        <w:rPr/>
        <w:t xml:space="preserve"> </w:t>
      </w:r>
    </w:p>
    <w:p w:rsidR="00C06004" w:rsidP="000974D6" w:rsidRDefault="13E7E16A" w14:paraId="1240B255" w14:textId="3E19B41E">
      <w:pPr>
        <w:suppressAutoHyphens/>
        <w:spacing w:after="0" w:line="240" w:lineRule="auto"/>
        <w:contextualSpacing/>
      </w:pPr>
      <w:r>
        <w:t xml:space="preserve">Document your work in the coding activity </w:t>
      </w:r>
      <w:r w:rsidR="37C19D76">
        <w:t>by completing each of the following items:</w:t>
      </w:r>
    </w:p>
    <w:p w:rsidR="00EA34B8" w:rsidP="000974D6" w:rsidRDefault="00EA34B8" w14:paraId="5BAB0CCA" w14:textId="77777777">
      <w:pPr>
        <w:suppressAutoHyphens/>
        <w:spacing w:after="0" w:line="240" w:lineRule="auto"/>
        <w:contextualSpacing/>
      </w:pPr>
    </w:p>
    <w:p w:rsidR="00C06004" w:rsidP="000974D6" w:rsidRDefault="46B37C6A" w14:paraId="4C6C3F07" w14:textId="630F813B">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rsidR="00C06004" w:rsidP="000974D6" w:rsidRDefault="40D99DF9" w14:paraId="139CBFDD" w14:textId="4563A17E">
      <w:pPr>
        <w:pStyle w:val="ListParagraph"/>
        <w:numPr>
          <w:ilvl w:val="1"/>
          <w:numId w:val="5"/>
        </w:numPr>
        <w:suppressAutoHyphens/>
        <w:spacing w:after="0" w:line="240" w:lineRule="auto"/>
      </w:pPr>
      <w:r>
        <w:t>Y</w:t>
      </w:r>
      <w:r w:rsidR="46B37C6A">
        <w:t xml:space="preserve">our last name as the first printed text on the screen </w:t>
      </w:r>
    </w:p>
    <w:p w:rsidR="00C06004" w:rsidP="000974D6" w:rsidRDefault="2A553716" w14:paraId="03787EB2" w14:textId="49693A6B" w14:noSpellErr="1">
      <w:pPr>
        <w:pStyle w:val="ListParagraph"/>
        <w:numPr>
          <w:ilvl w:val="1"/>
          <w:numId w:val="5"/>
        </w:numPr>
        <w:suppressAutoHyphens/>
        <w:spacing w:after="0" w:line="240" w:lineRule="auto"/>
        <w:rPr/>
      </w:pPr>
      <w:r w:rsidR="2A553716">
        <w:rPr/>
        <w:t>V</w:t>
      </w:r>
      <w:r w:rsidR="46B37C6A">
        <w:rPr/>
        <w:t>erif</w:t>
      </w:r>
      <w:r w:rsidR="4673708F">
        <w:rPr/>
        <w:t>ication that</w:t>
      </w:r>
      <w:r w:rsidR="46B37C6A">
        <w:rPr/>
        <w:t xml:space="preserve"> the program is fully </w:t>
      </w:r>
      <w:bookmarkStart w:name="_Int_1wR43YyT" w:id="719140309"/>
      <w:r w:rsidR="46B37C6A">
        <w:rPr/>
        <w:t>functioning</w:t>
      </w:r>
      <w:bookmarkEnd w:id="719140309"/>
      <w:r w:rsidR="46B37C6A">
        <w:rPr/>
        <w:t xml:space="preserve"> and data results are </w:t>
      </w:r>
      <w:r w:rsidR="46B37C6A">
        <w:rPr/>
        <w:t>accurate</w:t>
      </w:r>
      <w:r w:rsidR="46B37C6A">
        <w:rPr/>
        <w:t xml:space="preserve"> for the given problem </w:t>
      </w:r>
    </w:p>
    <w:p w:rsidR="00C06004" w:rsidP="000974D6" w:rsidRDefault="00C06004" w14:paraId="6DA6DDFD" w14:textId="5F0920E5">
      <w:pPr>
        <w:suppressAutoHyphens/>
        <w:spacing w:after="0" w:line="240" w:lineRule="auto"/>
        <w:contextualSpacing/>
      </w:pPr>
    </w:p>
    <w:p w:rsidR="00C06004" w:rsidP="000974D6" w:rsidRDefault="0E405D42" w14:paraId="0EAB3ADC" w14:textId="4ACFC6CB">
      <w:pPr>
        <w:suppressAutoHyphens/>
        <w:spacing w:after="0" w:line="240" w:lineRule="auto"/>
        <w:ind w:left="720"/>
        <w:contextualSpacing/>
      </w:pPr>
      <w:r w:rsidR="57E37D4B">
        <w:drawing>
          <wp:inline wp14:editId="130E146E" wp14:anchorId="60BCDF8C">
            <wp:extent cx="5792006" cy="4182059"/>
            <wp:effectExtent l="0" t="0" r="0" b="0"/>
            <wp:docPr id="943313421" name="" title=""/>
            <wp:cNvGraphicFramePr>
              <a:graphicFrameLocks noChangeAspect="1"/>
            </wp:cNvGraphicFramePr>
            <a:graphic>
              <a:graphicData uri="http://schemas.openxmlformats.org/drawingml/2006/picture">
                <pic:pic>
                  <pic:nvPicPr>
                    <pic:cNvPr id="0" name=""/>
                    <pic:cNvPicPr/>
                  </pic:nvPicPr>
                  <pic:blipFill>
                    <a:blip r:embed="R0bfb1b0a25794758">
                      <a:extLst>
                        <a:ext xmlns:a="http://schemas.openxmlformats.org/drawingml/2006/main" uri="{28A0092B-C50C-407E-A947-70E740481C1C}">
                          <a14:useLocalDpi val="0"/>
                        </a:ext>
                      </a:extLst>
                    </a:blip>
                    <a:stretch>
                      <a:fillRect/>
                    </a:stretch>
                  </pic:blipFill>
                  <pic:spPr>
                    <a:xfrm>
                      <a:off x="0" y="0"/>
                      <a:ext cx="5792006" cy="4182059"/>
                    </a:xfrm>
                    <a:prstGeom prst="rect">
                      <a:avLst/>
                    </a:prstGeom>
                  </pic:spPr>
                </pic:pic>
              </a:graphicData>
            </a:graphic>
          </wp:inline>
        </w:drawing>
      </w:r>
    </w:p>
    <w:p w:rsidR="00C06004" w:rsidP="000974D6" w:rsidRDefault="00C06004" w14:paraId="6634A3F8" w14:textId="21B29B76">
      <w:pPr>
        <w:suppressAutoHyphens/>
        <w:spacing w:after="0" w:line="240" w:lineRule="auto"/>
        <w:contextualSpacing/>
      </w:pPr>
    </w:p>
    <w:p w:rsidR="00C06004" w:rsidP="000974D6" w:rsidRDefault="6D5D0144" w14:paraId="32B636FB" w14:textId="02ACB6B4">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rsidR="00C06004" w:rsidP="000974D6" w:rsidRDefault="00C06004" w14:paraId="0E425092" w14:textId="6CFECAC2">
      <w:pPr>
        <w:suppressAutoHyphens/>
        <w:spacing w:after="0" w:line="240" w:lineRule="auto"/>
        <w:contextualSpacing/>
      </w:pPr>
    </w:p>
    <w:p w:rsidR="00C06004" w:rsidP="000974D6" w:rsidRDefault="038E6D56" w14:paraId="572CC8C6" w14:textId="59E716C0">
      <w:pPr>
        <w:suppressAutoHyphens/>
        <w:spacing w:after="0" w:line="240" w:lineRule="auto"/>
        <w:ind w:left="720"/>
        <w:contextualSpacing/>
      </w:pPr>
      <w:r w:rsidR="0B2AD9CE">
        <w:rPr/>
        <w:t>namespace CreateClassesObjs</w:t>
      </w:r>
    </w:p>
    <w:p w:rsidR="00C06004" w:rsidP="1A1DD37A" w:rsidRDefault="038E6D56" w14:paraId="55D84B9B" w14:textId="73E84757">
      <w:pPr>
        <w:pStyle w:val="Normal"/>
        <w:suppressAutoHyphens/>
        <w:spacing w:after="0" w:line="240" w:lineRule="auto"/>
        <w:ind w:left="720"/>
        <w:contextualSpacing/>
      </w:pPr>
      <w:r w:rsidR="0B2AD9CE">
        <w:rPr/>
        <w:t>{</w:t>
      </w:r>
    </w:p>
    <w:p w:rsidR="00C06004" w:rsidP="1A1DD37A" w:rsidRDefault="038E6D56" w14:paraId="5EE0BE01" w14:textId="252901A0">
      <w:pPr>
        <w:pStyle w:val="Normal"/>
        <w:suppressAutoHyphens/>
        <w:spacing w:after="0" w:line="240" w:lineRule="auto"/>
        <w:ind w:left="720"/>
        <w:contextualSpacing/>
      </w:pPr>
      <w:r w:rsidR="0B2AD9CE">
        <w:rPr/>
        <w:t xml:space="preserve">    public class Course //create public class called Course</w:t>
      </w:r>
    </w:p>
    <w:p w:rsidR="00C06004" w:rsidP="1A1DD37A" w:rsidRDefault="038E6D56" w14:paraId="336F1F44" w14:textId="35D41467">
      <w:pPr>
        <w:pStyle w:val="Normal"/>
        <w:suppressAutoHyphens/>
        <w:spacing w:after="0" w:line="240" w:lineRule="auto"/>
        <w:ind w:left="720"/>
        <w:contextualSpacing/>
      </w:pPr>
      <w:r w:rsidR="0B2AD9CE">
        <w:rPr/>
        <w:t xml:space="preserve">    {</w:t>
      </w:r>
    </w:p>
    <w:p w:rsidR="00C06004" w:rsidP="1A1DD37A" w:rsidRDefault="038E6D56" w14:paraId="102D2F01" w14:textId="0F767A44">
      <w:pPr>
        <w:pStyle w:val="Normal"/>
        <w:suppressAutoHyphens/>
        <w:spacing w:after="0" w:line="240" w:lineRule="auto"/>
        <w:ind w:left="720"/>
        <w:contextualSpacing/>
      </w:pPr>
      <w:r w:rsidR="0B2AD9CE">
        <w:rPr/>
        <w:t xml:space="preserve">        private string Coursename; //create private string field</w:t>
      </w:r>
    </w:p>
    <w:p w:rsidR="00C06004" w:rsidP="1A1DD37A" w:rsidRDefault="038E6D56" w14:paraId="0A0C56D8" w14:textId="01E6423A">
      <w:pPr>
        <w:pStyle w:val="Normal"/>
        <w:suppressAutoHyphens/>
        <w:spacing w:after="0" w:line="240" w:lineRule="auto"/>
        <w:ind w:left="720"/>
        <w:contextualSpacing/>
      </w:pPr>
      <w:r w:rsidR="0B2AD9CE">
        <w:rPr/>
        <w:t xml:space="preserve"> </w:t>
      </w:r>
    </w:p>
    <w:p w:rsidR="00C06004" w:rsidP="1A1DD37A" w:rsidRDefault="038E6D56" w14:paraId="7171CFBB" w14:textId="7BBBEDCF">
      <w:pPr>
        <w:pStyle w:val="Normal"/>
        <w:suppressAutoHyphens/>
        <w:spacing w:after="0" w:line="240" w:lineRule="auto"/>
        <w:ind w:left="720"/>
        <w:contextualSpacing/>
      </w:pPr>
      <w:r w:rsidR="0B2AD9CE">
        <w:rPr/>
        <w:t xml:space="preserve">        //create public method to set the value of the private field</w:t>
      </w:r>
    </w:p>
    <w:p w:rsidR="00C06004" w:rsidP="1A1DD37A" w:rsidRDefault="038E6D56" w14:paraId="245267E0" w14:textId="1B8753B8">
      <w:pPr>
        <w:pStyle w:val="Normal"/>
        <w:suppressAutoHyphens/>
        <w:spacing w:after="0" w:line="240" w:lineRule="auto"/>
        <w:ind w:left="720"/>
        <w:contextualSpacing/>
      </w:pPr>
      <w:r w:rsidR="0B2AD9CE">
        <w:rPr/>
        <w:t xml:space="preserve">        public void setName(string name)</w:t>
      </w:r>
    </w:p>
    <w:p w:rsidR="00C06004" w:rsidP="1A1DD37A" w:rsidRDefault="038E6D56" w14:paraId="3A21F39B" w14:textId="4B507331">
      <w:pPr>
        <w:pStyle w:val="Normal"/>
        <w:suppressAutoHyphens/>
        <w:spacing w:after="0" w:line="240" w:lineRule="auto"/>
        <w:ind w:left="720"/>
        <w:contextualSpacing/>
      </w:pPr>
      <w:r w:rsidR="0B2AD9CE">
        <w:rPr/>
        <w:t xml:space="preserve">        {</w:t>
      </w:r>
    </w:p>
    <w:p w:rsidR="00C06004" w:rsidP="1A1DD37A" w:rsidRDefault="038E6D56" w14:paraId="005E9137" w14:textId="2165003D">
      <w:pPr>
        <w:pStyle w:val="Normal"/>
        <w:suppressAutoHyphens/>
        <w:spacing w:after="0" w:line="240" w:lineRule="auto"/>
        <w:ind w:left="720"/>
        <w:contextualSpacing/>
      </w:pPr>
      <w:r w:rsidR="0B2AD9CE">
        <w:rPr/>
        <w:t xml:space="preserve">            this.Coursename = name; //set the value of the private field</w:t>
      </w:r>
    </w:p>
    <w:p w:rsidR="00C06004" w:rsidP="1A1DD37A" w:rsidRDefault="038E6D56" w14:paraId="2669E46F" w14:textId="236A3A5B">
      <w:pPr>
        <w:pStyle w:val="Normal"/>
        <w:suppressAutoHyphens/>
        <w:spacing w:after="0" w:line="240" w:lineRule="auto"/>
        <w:ind w:left="720"/>
        <w:contextualSpacing/>
      </w:pPr>
      <w:r w:rsidR="0B2AD9CE">
        <w:rPr/>
        <w:t xml:space="preserve">        }</w:t>
      </w:r>
    </w:p>
    <w:p w:rsidR="00C06004" w:rsidP="1A1DD37A" w:rsidRDefault="038E6D56" w14:paraId="526D943F" w14:textId="0DE8A031">
      <w:pPr>
        <w:pStyle w:val="Normal"/>
        <w:suppressAutoHyphens/>
        <w:spacing w:after="0" w:line="240" w:lineRule="auto"/>
        <w:ind w:left="720"/>
        <w:contextualSpacing/>
      </w:pPr>
      <w:r w:rsidR="0B2AD9CE">
        <w:rPr/>
        <w:t xml:space="preserve"> </w:t>
      </w:r>
    </w:p>
    <w:p w:rsidR="00C06004" w:rsidP="1A1DD37A" w:rsidRDefault="038E6D56" w14:paraId="56AD77BE" w14:textId="0822D3C1">
      <w:pPr>
        <w:pStyle w:val="Normal"/>
        <w:suppressAutoHyphens/>
        <w:spacing w:after="0" w:line="240" w:lineRule="auto"/>
        <w:ind w:left="720"/>
        <w:contextualSpacing/>
      </w:pPr>
      <w:r w:rsidR="0B2AD9CE">
        <w:rPr/>
        <w:t xml:space="preserve">        public string getName()</w:t>
      </w:r>
    </w:p>
    <w:p w:rsidR="00C06004" w:rsidP="1A1DD37A" w:rsidRDefault="038E6D56" w14:paraId="3F7E51CC" w14:textId="05842DCC">
      <w:pPr>
        <w:pStyle w:val="Normal"/>
        <w:suppressAutoHyphens/>
        <w:spacing w:after="0" w:line="240" w:lineRule="auto"/>
        <w:ind w:left="720"/>
        <w:contextualSpacing/>
      </w:pPr>
      <w:r w:rsidR="0B2AD9CE">
        <w:rPr/>
        <w:t xml:space="preserve">        {</w:t>
      </w:r>
    </w:p>
    <w:p w:rsidR="00C06004" w:rsidP="1A1DD37A" w:rsidRDefault="038E6D56" w14:paraId="413D1468" w14:textId="0EB06CCC">
      <w:pPr>
        <w:pStyle w:val="Normal"/>
        <w:suppressAutoHyphens/>
        <w:spacing w:after="0" w:line="240" w:lineRule="auto"/>
        <w:ind w:left="720"/>
        <w:contextualSpacing/>
      </w:pPr>
      <w:r w:rsidR="0B2AD9CE">
        <w:rPr/>
        <w:t xml:space="preserve">            return this.Coursename; //return the value of the private field</w:t>
      </w:r>
    </w:p>
    <w:p w:rsidR="00C06004" w:rsidP="1A1DD37A" w:rsidRDefault="038E6D56" w14:paraId="46301BF6" w14:textId="57964CE4">
      <w:pPr>
        <w:pStyle w:val="Normal"/>
        <w:suppressAutoHyphens/>
        <w:spacing w:after="0" w:line="240" w:lineRule="auto"/>
        <w:ind w:left="720"/>
        <w:contextualSpacing/>
      </w:pPr>
      <w:r w:rsidR="0B2AD9CE">
        <w:rPr/>
        <w:t xml:space="preserve">        }</w:t>
      </w:r>
    </w:p>
    <w:p w:rsidR="00C06004" w:rsidP="1A1DD37A" w:rsidRDefault="038E6D56" w14:paraId="23EA13CB" w14:textId="17554350">
      <w:pPr>
        <w:pStyle w:val="Normal"/>
        <w:suppressAutoHyphens/>
        <w:spacing w:after="0" w:line="240" w:lineRule="auto"/>
        <w:ind w:left="720"/>
        <w:contextualSpacing/>
      </w:pPr>
      <w:r w:rsidR="0B2AD9CE">
        <w:rPr/>
        <w:t xml:space="preserve"> </w:t>
      </w:r>
    </w:p>
    <w:p w:rsidR="00C06004" w:rsidP="1A1DD37A" w:rsidRDefault="038E6D56" w14:paraId="6FFE57B7" w14:textId="65DA6D0A">
      <w:pPr>
        <w:pStyle w:val="Normal"/>
        <w:suppressAutoHyphens/>
        <w:spacing w:after="0" w:line="240" w:lineRule="auto"/>
        <w:ind w:left="720"/>
        <w:contextualSpacing/>
      </w:pPr>
      <w:r w:rsidR="0B2AD9CE">
        <w:rPr/>
        <w:t xml:space="preserve">        public override string ToString()</w:t>
      </w:r>
    </w:p>
    <w:p w:rsidR="00C06004" w:rsidP="1A1DD37A" w:rsidRDefault="038E6D56" w14:paraId="16AEEB2D" w14:textId="69150956">
      <w:pPr>
        <w:pStyle w:val="Normal"/>
        <w:suppressAutoHyphens/>
        <w:spacing w:after="0" w:line="240" w:lineRule="auto"/>
        <w:ind w:left="720"/>
        <w:contextualSpacing/>
      </w:pPr>
      <w:r w:rsidR="0B2AD9CE">
        <w:rPr/>
        <w:t xml:space="preserve">        {</w:t>
      </w:r>
    </w:p>
    <w:p w:rsidR="00C06004" w:rsidP="1A1DD37A" w:rsidRDefault="038E6D56" w14:paraId="1ED7E9E0" w14:textId="41F30BB0">
      <w:pPr>
        <w:pStyle w:val="Normal"/>
        <w:suppressAutoHyphens/>
        <w:spacing w:after="0" w:line="240" w:lineRule="auto"/>
        <w:ind w:left="720"/>
        <w:contextualSpacing/>
      </w:pPr>
      <w:r w:rsidR="0B2AD9CE">
        <w:rPr/>
        <w:t xml:space="preserve">            return this.Coursename; //control what is displayed in the combo box</w:t>
      </w:r>
    </w:p>
    <w:p w:rsidR="00C06004" w:rsidP="1A1DD37A" w:rsidRDefault="038E6D56" w14:paraId="64670D3A" w14:textId="38D32F43">
      <w:pPr>
        <w:pStyle w:val="Normal"/>
        <w:suppressAutoHyphens/>
        <w:spacing w:after="0" w:line="240" w:lineRule="auto"/>
        <w:ind w:left="720"/>
        <w:contextualSpacing/>
      </w:pPr>
      <w:r w:rsidR="0B2AD9CE">
        <w:rPr/>
        <w:t xml:space="preserve">        }</w:t>
      </w:r>
    </w:p>
    <w:p w:rsidR="00C06004" w:rsidP="1A1DD37A" w:rsidRDefault="038E6D56" w14:paraId="20C91032" w14:textId="412D1F85">
      <w:pPr>
        <w:pStyle w:val="Normal"/>
        <w:suppressAutoHyphens/>
        <w:spacing w:after="0" w:line="240" w:lineRule="auto"/>
        <w:ind w:left="720"/>
        <w:contextualSpacing/>
      </w:pPr>
      <w:r w:rsidR="0B2AD9CE">
        <w:rPr/>
        <w:t xml:space="preserve">    }</w:t>
      </w:r>
    </w:p>
    <w:p w:rsidR="00C06004" w:rsidP="1A1DD37A" w:rsidRDefault="038E6D56" w14:paraId="1682AC13" w14:textId="14EDC006">
      <w:pPr>
        <w:pStyle w:val="Normal"/>
        <w:suppressAutoHyphens/>
        <w:spacing w:after="0" w:line="240" w:lineRule="auto"/>
        <w:ind w:left="720"/>
        <w:contextualSpacing/>
      </w:pPr>
      <w:r w:rsidR="0B2AD9CE">
        <w:rPr/>
        <w:t>}</w:t>
      </w:r>
    </w:p>
    <w:p w:rsidR="00C06004" w:rsidP="000974D6" w:rsidRDefault="038E6D56" w14:paraId="7C8BAC8F" w14:textId="62B5027A">
      <w:pPr>
        <w:suppressAutoHyphens/>
        <w:spacing w:after="0" w:line="240" w:lineRule="auto"/>
        <w:ind w:left="720"/>
        <w:contextualSpacing/>
      </w:pPr>
    </w:p>
    <w:p w:rsidR="00C06004" w:rsidP="000974D6" w:rsidRDefault="00C06004" w14:paraId="7A00BDFA" w14:textId="6AC1E528">
      <w:pPr>
        <w:suppressAutoHyphens/>
        <w:spacing w:after="0" w:line="240" w:lineRule="auto"/>
        <w:contextualSpacing/>
      </w:pPr>
    </w:p>
    <w:p w:rsidR="00C06004" w:rsidP="000974D6" w:rsidRDefault="1032B525" w14:paraId="31D5F58F" w14:textId="5FE74190">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rsidR="00C06004" w:rsidP="000974D6" w:rsidRDefault="00C06004" w14:paraId="5E04C3FC" w14:textId="5FD83EC9">
      <w:pPr>
        <w:suppressAutoHyphens/>
        <w:spacing w:after="0" w:line="240" w:lineRule="auto"/>
        <w:contextualSpacing/>
      </w:pPr>
    </w:p>
    <w:p w:rsidR="48CEBC1C" w:rsidP="1A1DD37A" w:rsidRDefault="48CEBC1C" w14:paraId="1251157C" w14:textId="2E514519">
      <w:pPr>
        <w:spacing w:after="0" w:line="240" w:lineRule="auto"/>
        <w:ind w:left="720"/>
        <w:contextualSpacing/>
      </w:pPr>
      <w:r w:rsidR="48CEBC1C">
        <w:rPr/>
        <w:t xml:space="preserve">To start this assignment, I first read the instructions all the way through and then looked at the other .cs files that I could see in the Solution Explorer (App and </w:t>
      </w:r>
      <w:r w:rsidR="48CEBC1C">
        <w:rPr/>
        <w:t>MainWindow</w:t>
      </w:r>
      <w:r w:rsidR="48CEBC1C">
        <w:rPr/>
        <w:t xml:space="preserve">). Since there were no errors in </w:t>
      </w:r>
      <w:bookmarkStart w:name="_Int_islGRF5W" w:id="912775641"/>
      <w:r w:rsidR="48CEBC1C">
        <w:rPr/>
        <w:t>App</w:t>
      </w:r>
      <w:bookmarkEnd w:id="912775641"/>
      <w:r w:rsidR="48CEBC1C">
        <w:rPr/>
        <w:t xml:space="preserve"> I could close out of that one. I then checked out </w:t>
      </w:r>
      <w:r w:rsidR="48CEBC1C">
        <w:rPr/>
        <w:t>MainWindow</w:t>
      </w:r>
      <w:r w:rsidR="48CEBC1C">
        <w:rPr/>
        <w:t xml:space="preserve"> and noticed that the errors were all around the .</w:t>
      </w:r>
      <w:r w:rsidR="48CEBC1C">
        <w:rPr/>
        <w:t>setName</w:t>
      </w:r>
      <w:r w:rsidR="48CEBC1C">
        <w:rPr/>
        <w:t xml:space="preserve"> method. This all checks out since in the instructions it said that I would need to make sure that Course has a method to set the name field to a given string value. I then created a C# class file and made sure I had the namespace at the </w:t>
      </w:r>
      <w:bookmarkStart w:name="_Int_PrGqbari" w:id="1629538813"/>
      <w:r w:rsidR="48CEBC1C">
        <w:rPr/>
        <w:t>top</w:t>
      </w:r>
      <w:bookmarkEnd w:id="1629538813"/>
      <w:r w:rsidR="48CEBC1C">
        <w:rPr/>
        <w:t xml:space="preserve"> so the code knew what to reference. I then created and named the public class Course. Next, I needed a string to hold the name of the course, so I created a private string named </w:t>
      </w:r>
      <w:r w:rsidR="48CEBC1C">
        <w:rPr/>
        <w:t>courseName</w:t>
      </w:r>
      <w:r w:rsidR="48CEBC1C">
        <w:rPr/>
        <w:t xml:space="preserve"> and did not assign it any value so it could be a placeholder. I then needed to create my method to set the names of the course. I created a public method that had the string parameter name so that I could access the private string inside of the setter method and assign it the correct name. Then I needed to make the way to get the course name, so I created another public method that just returned that string value of the course selected. Lastly, I needed to add in the method that overrides the </w:t>
      </w:r>
      <w:r w:rsidR="48CEBC1C">
        <w:rPr/>
        <w:t>ToString</w:t>
      </w:r>
      <w:r w:rsidR="48CEBC1C">
        <w:rPr/>
        <w:t xml:space="preserve">() as I was instructed in the word doc. I copy and paste the given code in, and then since I was given the instructions that the method should return the name field, I just did the same return statement that I had previously in the </w:t>
      </w:r>
      <w:r w:rsidR="48CEBC1C">
        <w:rPr/>
        <w:t>getName</w:t>
      </w:r>
      <w:r w:rsidR="48CEBC1C">
        <w:rPr/>
        <w:t>() method.</w:t>
      </w:r>
    </w:p>
    <w:p w:rsidR="00C06004" w:rsidP="000974D6" w:rsidRDefault="00C06004" w14:paraId="7A52059B" w14:textId="6C9EA7BF">
      <w:pPr>
        <w:suppressAutoHyphens/>
        <w:spacing w:after="0" w:line="240" w:lineRule="auto"/>
        <w:contextualSpacing/>
      </w:pPr>
    </w:p>
    <w:p w:rsidR="00C06004" w:rsidP="000974D6" w:rsidRDefault="46B37C6A" w14:paraId="18005720" w14:textId="5F579692">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rsidR="00C06004" w:rsidP="000974D6" w:rsidRDefault="00C06004" w14:paraId="4FD12FAA" w14:textId="66A8481C">
      <w:pPr>
        <w:suppressAutoHyphens/>
        <w:spacing w:after="0" w:line="240" w:lineRule="auto"/>
        <w:contextualSpacing/>
      </w:pPr>
    </w:p>
    <w:p w:rsidR="4BA05E7C" w:rsidP="1A1DD37A" w:rsidRDefault="4BA05E7C" w14:paraId="5A0EC92C" w14:textId="3FF18855">
      <w:pPr>
        <w:spacing w:after="0" w:line="240" w:lineRule="auto"/>
        <w:ind w:left="720"/>
        <w:contextualSpacing/>
      </w:pPr>
      <w:r w:rsidR="4BA05E7C">
        <w:rPr/>
        <w:t>This assignment was a good learning experience for me in the sense of creating getter and setter methods in C#. I have created them in other languages before, and they do follow the same logic, so it was not too difficult, but regardless, it is still valuable to practice it in the current language I am learning. This was also a good learning opportunity when talking about adding in a class to an already existing project in Visual Studio 2022. This was something that gave me a bit of trouble just because at first it was not being created where I wanted it to be created, which was with the other .cs files in the Solution Explorer. However, I did end up figuring it out, and it proved to be very helpful, as I am sure this will not be the last time I need to do something like this. Those were the main takeaways I had for learning experience while doing this assignment.</w:t>
      </w:r>
    </w:p>
    <w:sectPr w:rsidRPr="00E2770B" w:rsidR="006F24F6">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2109" w:rsidP="00C06004" w:rsidRDefault="00D72109" w14:paraId="1DB2DA7F" w14:textId="77777777">
      <w:pPr>
        <w:spacing w:after="0" w:line="240" w:lineRule="auto"/>
      </w:pPr>
      <w:r>
        <w:separator/>
      </w:r>
    </w:p>
  </w:endnote>
  <w:endnote w:type="continuationSeparator" w:id="0">
    <w:p w:rsidR="00D72109" w:rsidP="00C06004" w:rsidRDefault="00D72109" w14:paraId="32A07A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2109" w:rsidP="00C06004" w:rsidRDefault="00D72109" w14:paraId="13EBF739" w14:textId="77777777">
      <w:pPr>
        <w:spacing w:after="0" w:line="240" w:lineRule="auto"/>
      </w:pPr>
      <w:r>
        <w:separator/>
      </w:r>
    </w:p>
  </w:footnote>
  <w:footnote w:type="continuationSeparator" w:id="0">
    <w:p w:rsidR="00D72109" w:rsidP="00C06004" w:rsidRDefault="00D72109" w14:paraId="3EC70D6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00C06004" w:rsidP="00C06004" w:rsidRDefault="00EB260D" w14:paraId="0FB78278" w14:textId="1C35AC0A">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rsidR="00C06004" w:rsidRDefault="00C06004" w14:paraId="1FC39945" w14:textId="77777777">
    <w:pPr>
      <w:pStyle w:val="Header"/>
    </w:pPr>
  </w:p>
</w:hdr>
</file>

<file path=word/intelligence2.xml><?xml version="1.0" encoding="utf-8"?>
<int2:intelligence xmlns:int2="http://schemas.microsoft.com/office/intelligence/2020/intelligence">
  <int2:observations>
    <int2:textHash int2:hashCode="K/ZEC3/4a0eFYe" int2:id="iPcrLfbt">
      <int2:state int2:type="AugLoop_Text_Critique" int2:value="Rejected"/>
    </int2:textHash>
    <int2:textHash int2:hashCode="dojgdQS5jEan6a" int2:id="hlnHMBmh">
      <int2:state int2:type="AugLoop_Text_Critique" int2:value="Rejected"/>
    </int2:textHash>
    <int2:textHash int2:hashCode="OcW1Dd6YKWXCjo" int2:id="UVrcQChJ">
      <int2:state int2:type="AugLoop_Text_Critique" int2:value="Rejected"/>
    </int2:textHash>
    <int2:textHash int2:hashCode="voNeexZ+9tdvBp" int2:id="PW3NbkWd">
      <int2:state int2:type="AugLoop_Text_Critique" int2:value="Rejected"/>
    </int2:textHash>
    <int2:textHash int2:hashCode="KKV6oKBMvgDlM8" int2:id="xAyYCQug">
      <int2:state int2:type="AugLoop_Text_Critique" int2:value="Rejected"/>
    </int2:textHash>
    <int2:textHash int2:hashCode="SB/UtPWxd9ZYFC" int2:id="Z2ksukCz">
      <int2:state int2:type="AugLoop_Text_Critique" int2:value="Rejected"/>
    </int2:textHash>
    <int2:textHash int2:hashCode="HZgi4RNOOlUeXR" int2:id="xcQRchCi">
      <int2:state int2:type="AugLoop_Text_Critique" int2:value="Rejected"/>
    </int2:textHash>
    <int2:bookmark int2:bookmarkName="_Int_7tK5o6vc" int2:invalidationBookmarkName="" int2:hashCode="nDuoXIj7Esk3We" int2:id="VfzeIj91">
      <int2:state int2:type="AugLoop_Text_Critique" int2:value="Rejected"/>
    </int2:bookmark>
    <int2:bookmark int2:bookmarkName="_Int_PrGqbari" int2:invalidationBookmarkName="" int2:hashCode="ryx7TKB65sdNJh" int2:id="0Bl8LkbB">
      <int2:state int2:type="AugLoop_Text_Critique" int2:value="Rejected"/>
    </int2:bookmark>
    <int2:bookmark int2:bookmarkName="_Int_islGRF5W" int2:invalidationBookmarkName="" int2:hashCode="/EppXwKopToSnc" int2:id="P5M5wRg9">
      <int2:state int2:type="AugLoop_Text_Critique" int2:value="Rejected"/>
    </int2:bookmark>
    <int2:bookmark int2:bookmarkName="_Int_W7BkjUhe" int2:invalidationBookmarkName="" int2:hashCode="/EppXwKopToSnc" int2:id="gX4hZONc">
      <int2:state int2:type="AugLoop_Text_Critique" int2:value="Rejected"/>
    </int2:bookmark>
    <int2:bookmark int2:bookmarkName="_Int_1wR43YyT" int2:invalidationBookmarkName="" int2:hashCode="3rFNgOieYxXX8h" int2:id="CWgDylIS">
      <int2:state int2:type="AugLoop_Text_Critique" int2:value="Rejected"/>
    </int2:bookmark>
    <int2:bookmark int2:bookmarkName="_Int_Eg8884Nz" int2:invalidationBookmarkName="" int2:hashCode="ryx7TKB65sdNJh" int2:id="uPq9Tvuo">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hint="default" w:ascii="Symbol" w:hAnsi="Symbol"/>
      </w:rPr>
    </w:lvl>
    <w:lvl w:ilvl="1" w:tplc="771E3658">
      <w:start w:val="1"/>
      <w:numFmt w:val="bullet"/>
      <w:lvlText w:val="o"/>
      <w:lvlJc w:val="left"/>
      <w:pPr>
        <w:ind w:left="1440" w:hanging="360"/>
      </w:pPr>
      <w:rPr>
        <w:rFonts w:hint="default" w:ascii="Courier New" w:hAnsi="Courier New"/>
      </w:rPr>
    </w:lvl>
    <w:lvl w:ilvl="2" w:tplc="4FE2FAA4">
      <w:start w:val="1"/>
      <w:numFmt w:val="bullet"/>
      <w:lvlText w:val=""/>
      <w:lvlJc w:val="left"/>
      <w:pPr>
        <w:ind w:left="2160" w:hanging="360"/>
      </w:pPr>
      <w:rPr>
        <w:rFonts w:hint="default" w:ascii="Wingdings" w:hAnsi="Wingdings"/>
      </w:rPr>
    </w:lvl>
    <w:lvl w:ilvl="3" w:tplc="F3AEE13E">
      <w:start w:val="1"/>
      <w:numFmt w:val="bullet"/>
      <w:lvlText w:val=""/>
      <w:lvlJc w:val="left"/>
      <w:pPr>
        <w:ind w:left="2880" w:hanging="360"/>
      </w:pPr>
      <w:rPr>
        <w:rFonts w:hint="default" w:ascii="Symbol" w:hAnsi="Symbol"/>
      </w:rPr>
    </w:lvl>
    <w:lvl w:ilvl="4" w:tplc="BE9AA672">
      <w:start w:val="1"/>
      <w:numFmt w:val="bullet"/>
      <w:lvlText w:val="o"/>
      <w:lvlJc w:val="left"/>
      <w:pPr>
        <w:ind w:left="3600" w:hanging="360"/>
      </w:pPr>
      <w:rPr>
        <w:rFonts w:hint="default" w:ascii="Courier New" w:hAnsi="Courier New"/>
      </w:rPr>
    </w:lvl>
    <w:lvl w:ilvl="5" w:tplc="D032BF0C">
      <w:start w:val="1"/>
      <w:numFmt w:val="bullet"/>
      <w:lvlText w:val=""/>
      <w:lvlJc w:val="left"/>
      <w:pPr>
        <w:ind w:left="4320" w:hanging="360"/>
      </w:pPr>
      <w:rPr>
        <w:rFonts w:hint="default" w:ascii="Wingdings" w:hAnsi="Wingdings"/>
      </w:rPr>
    </w:lvl>
    <w:lvl w:ilvl="6" w:tplc="C42A27AA">
      <w:start w:val="1"/>
      <w:numFmt w:val="bullet"/>
      <w:lvlText w:val=""/>
      <w:lvlJc w:val="left"/>
      <w:pPr>
        <w:ind w:left="5040" w:hanging="360"/>
      </w:pPr>
      <w:rPr>
        <w:rFonts w:hint="default" w:ascii="Symbol" w:hAnsi="Symbol"/>
      </w:rPr>
    </w:lvl>
    <w:lvl w:ilvl="7" w:tplc="2000FDFC">
      <w:start w:val="1"/>
      <w:numFmt w:val="bullet"/>
      <w:lvlText w:val="o"/>
      <w:lvlJc w:val="left"/>
      <w:pPr>
        <w:ind w:left="5760" w:hanging="360"/>
      </w:pPr>
      <w:rPr>
        <w:rFonts w:hint="default" w:ascii="Courier New" w:hAnsi="Courier New"/>
      </w:rPr>
    </w:lvl>
    <w:lvl w:ilvl="8" w:tplc="6B5C0B20">
      <w:start w:val="1"/>
      <w:numFmt w:val="bullet"/>
      <w:lvlText w:val=""/>
      <w:lvlJc w:val="left"/>
      <w:pPr>
        <w:ind w:left="6480" w:hanging="360"/>
      </w:pPr>
      <w:rPr>
        <w:rFonts w:hint="default" w:ascii="Wingdings" w:hAnsi="Wingdings"/>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1A9C1C"/>
    <w:rsid w:val="0B2AD9CE"/>
    <w:rsid w:val="0BD15AD3"/>
    <w:rsid w:val="0BED6DF6"/>
    <w:rsid w:val="0C36FB55"/>
    <w:rsid w:val="0CAF11AF"/>
    <w:rsid w:val="0CC87008"/>
    <w:rsid w:val="0E405D42"/>
    <w:rsid w:val="0F4F1E12"/>
    <w:rsid w:val="1032B525"/>
    <w:rsid w:val="10A8AE2D"/>
    <w:rsid w:val="131ABB8A"/>
    <w:rsid w:val="13E7E16A"/>
    <w:rsid w:val="1937548C"/>
    <w:rsid w:val="1A1DD37A"/>
    <w:rsid w:val="1A378C50"/>
    <w:rsid w:val="1C1204F2"/>
    <w:rsid w:val="1D60717D"/>
    <w:rsid w:val="1E5DD047"/>
    <w:rsid w:val="202C1092"/>
    <w:rsid w:val="2196DC0D"/>
    <w:rsid w:val="21FE4904"/>
    <w:rsid w:val="22BC93B5"/>
    <w:rsid w:val="22D5BC12"/>
    <w:rsid w:val="24DB5226"/>
    <w:rsid w:val="252C4CA4"/>
    <w:rsid w:val="27B86590"/>
    <w:rsid w:val="280B91E1"/>
    <w:rsid w:val="2A553716"/>
    <w:rsid w:val="2AF2C67D"/>
    <w:rsid w:val="2C8BD6B3"/>
    <w:rsid w:val="2EB5BD8F"/>
    <w:rsid w:val="2EC169AB"/>
    <w:rsid w:val="2FA80329"/>
    <w:rsid w:val="32FB1837"/>
    <w:rsid w:val="330717CF"/>
    <w:rsid w:val="337204D6"/>
    <w:rsid w:val="337BEA9A"/>
    <w:rsid w:val="340A9AAF"/>
    <w:rsid w:val="343B7E47"/>
    <w:rsid w:val="3467C007"/>
    <w:rsid w:val="34956ED1"/>
    <w:rsid w:val="36020567"/>
    <w:rsid w:val="361245C7"/>
    <w:rsid w:val="36394369"/>
    <w:rsid w:val="36FE1B34"/>
    <w:rsid w:val="37C19D76"/>
    <w:rsid w:val="3B770FC1"/>
    <w:rsid w:val="3BC5C72C"/>
    <w:rsid w:val="3C0C9A0C"/>
    <w:rsid w:val="3CCBBE12"/>
    <w:rsid w:val="3D0A1B6C"/>
    <w:rsid w:val="3D95BD70"/>
    <w:rsid w:val="3DEECC5E"/>
    <w:rsid w:val="3E2D455E"/>
    <w:rsid w:val="3EA1C93D"/>
    <w:rsid w:val="3F27E03A"/>
    <w:rsid w:val="40D99DF9"/>
    <w:rsid w:val="416DAEA0"/>
    <w:rsid w:val="42500636"/>
    <w:rsid w:val="432FC8B5"/>
    <w:rsid w:val="43669BC6"/>
    <w:rsid w:val="4402717B"/>
    <w:rsid w:val="4673708F"/>
    <w:rsid w:val="4698A7CD"/>
    <w:rsid w:val="46B37C6A"/>
    <w:rsid w:val="46BC023B"/>
    <w:rsid w:val="470317E1"/>
    <w:rsid w:val="473BD845"/>
    <w:rsid w:val="4891F305"/>
    <w:rsid w:val="48CEBC1C"/>
    <w:rsid w:val="48D29ED8"/>
    <w:rsid w:val="49110412"/>
    <w:rsid w:val="4AD204BA"/>
    <w:rsid w:val="4ADBEA7E"/>
    <w:rsid w:val="4B0B130F"/>
    <w:rsid w:val="4B3B47C6"/>
    <w:rsid w:val="4BA05E7C"/>
    <w:rsid w:val="4D03D3CC"/>
    <w:rsid w:val="51FED4EE"/>
    <w:rsid w:val="525EDF2B"/>
    <w:rsid w:val="526A0BD4"/>
    <w:rsid w:val="52E6FC63"/>
    <w:rsid w:val="537C3ACA"/>
    <w:rsid w:val="54AD5404"/>
    <w:rsid w:val="5542FC38"/>
    <w:rsid w:val="56A4690E"/>
    <w:rsid w:val="57E37D4B"/>
    <w:rsid w:val="586A5F5F"/>
    <w:rsid w:val="58ED63B0"/>
    <w:rsid w:val="59212109"/>
    <w:rsid w:val="5CA47655"/>
    <w:rsid w:val="5D5E9453"/>
    <w:rsid w:val="5EA93073"/>
    <w:rsid w:val="6102F93E"/>
    <w:rsid w:val="61B3CD2A"/>
    <w:rsid w:val="61B54F72"/>
    <w:rsid w:val="624F90E6"/>
    <w:rsid w:val="62CD2363"/>
    <w:rsid w:val="62D8BFAD"/>
    <w:rsid w:val="63003679"/>
    <w:rsid w:val="6313B4FF"/>
    <w:rsid w:val="63A4D896"/>
    <w:rsid w:val="65598007"/>
    <w:rsid w:val="670F5B85"/>
    <w:rsid w:val="686C9829"/>
    <w:rsid w:val="68AB2BE6"/>
    <w:rsid w:val="6A46FC47"/>
    <w:rsid w:val="6AEF6F57"/>
    <w:rsid w:val="6C58F918"/>
    <w:rsid w:val="6CEF0271"/>
    <w:rsid w:val="6D5D0144"/>
    <w:rsid w:val="6E6B55B2"/>
    <w:rsid w:val="6E7927D5"/>
    <w:rsid w:val="70B0AA8B"/>
    <w:rsid w:val="70C0F0AC"/>
    <w:rsid w:val="70F7F893"/>
    <w:rsid w:val="71B0C897"/>
    <w:rsid w:val="734C98F8"/>
    <w:rsid w:val="73B97893"/>
    <w:rsid w:val="7510CA11"/>
    <w:rsid w:val="778A6BA3"/>
    <w:rsid w:val="79EAEC56"/>
    <w:rsid w:val="7A983BB0"/>
    <w:rsid w:val="7AD7FE27"/>
    <w:rsid w:val="7C39EACC"/>
    <w:rsid w:val="7CFAEF63"/>
    <w:rsid w:val="7E48A823"/>
    <w:rsid w:val="7E5958F5"/>
    <w:rsid w:val="7F088A22"/>
    <w:rsid w:val="7F15E162"/>
    <w:rsid w:val="7F49B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277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6004"/>
  </w:style>
  <w:style w:type="character" w:styleId="Heading1Char" w:customStyle="1">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styleId="CommentTextChar" w:customStyle="1">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styleId="CommentSubjectChar" w:customStyle="1">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0bfb1b0a25794758" /><Relationship Type="http://schemas.microsoft.com/office/2020/10/relationships/intelligence" Target="intelligence2.xml" Id="R67da7af9e9db41b5"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oshib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T 230 Coding Activity Submission Template</dc:title>
  <dc:creator>Osama A. Morad</dc:creator>
  <lastModifiedBy>Zaccaria, Michael</lastModifiedBy>
  <revision>5</revision>
  <dcterms:created xsi:type="dcterms:W3CDTF">2024-01-29T02:51:00.0000000Z</dcterms:created>
  <dcterms:modified xsi:type="dcterms:W3CDTF">2025-02-25T15:14:51.26756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